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3DDF2" w14:textId="77777777" w:rsidR="009A396A" w:rsidRPr="006D6247" w:rsidRDefault="009A396A" w:rsidP="009A39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 xml:space="preserve">While APA format </w:t>
      </w:r>
      <w:proofErr w:type="gramStart"/>
      <w:r w:rsidRPr="006D6247">
        <w:rPr>
          <w:rFonts w:eastAsia="Times New Roman"/>
          <w:color w:val="414141"/>
          <w:spacing w:val="2"/>
        </w:rPr>
        <w:t>is not required</w:t>
      </w:r>
      <w:proofErr w:type="gramEnd"/>
      <w:r w:rsidRPr="006D6247">
        <w:rPr>
          <w:rFonts w:eastAsia="Times New Roman"/>
          <w:color w:val="414141"/>
          <w:spacing w:val="2"/>
        </w:rPr>
        <w:t xml:space="preserve"> for the body of this assignment, solid academic writing is expected, and in-text citations and references should be presented using APA documentation guidelines, which can be found in the APA Style Guide, located in the Student Success enter.</w:t>
      </w:r>
    </w:p>
    <w:p w14:paraId="54C655BE" w14:textId="77777777" w:rsidR="009A396A" w:rsidRPr="006D6247" w:rsidRDefault="009A396A" w:rsidP="009A39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57D44924" w14:textId="77777777" w:rsidR="009A396A" w:rsidRPr="006D6247" w:rsidRDefault="009A396A" w:rsidP="009A39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 xml:space="preserve">You </w:t>
      </w:r>
      <w:proofErr w:type="gramStart"/>
      <w:r w:rsidRPr="006D6247">
        <w:rPr>
          <w:rFonts w:eastAsia="Times New Roman"/>
          <w:color w:val="414141"/>
          <w:spacing w:val="2"/>
        </w:rPr>
        <w:t>are required</w:t>
      </w:r>
      <w:proofErr w:type="gramEnd"/>
      <w:r w:rsidRPr="006D6247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6D6247">
        <w:rPr>
          <w:rFonts w:eastAsia="Times New Roman"/>
          <w:color w:val="414141"/>
          <w:spacing w:val="2"/>
        </w:rPr>
        <w:t>LopesWrite</w:t>
      </w:r>
      <w:proofErr w:type="spellEnd"/>
      <w:r w:rsidRPr="006D6247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6D6247">
        <w:rPr>
          <w:rFonts w:eastAsia="Times New Roman"/>
          <w:color w:val="414141"/>
          <w:spacing w:val="2"/>
        </w:rPr>
        <w:t>LopesWrite</w:t>
      </w:r>
      <w:proofErr w:type="spellEnd"/>
      <w:r w:rsidRPr="006D6247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6D6247">
        <w:rPr>
          <w:rFonts w:eastAsia="Times New Roman"/>
          <w:color w:val="414141"/>
          <w:spacing w:val="2"/>
        </w:rPr>
        <w:t>is located in</w:t>
      </w:r>
      <w:proofErr w:type="gramEnd"/>
      <w:r w:rsidRPr="006D6247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19593D4A" w14:textId="30B82EB0" w:rsidR="000462D3" w:rsidRPr="006D6247" w:rsidRDefault="000462D3" w:rsidP="000462D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 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4B2ACE"/>
    <w:rsid w:val="00614A80"/>
    <w:rsid w:val="0070524B"/>
    <w:rsid w:val="00964E27"/>
    <w:rsid w:val="009A396A"/>
    <w:rsid w:val="00E8366A"/>
    <w:rsid w:val="00E8565D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27:00Z</dcterms:created>
  <dcterms:modified xsi:type="dcterms:W3CDTF">2021-11-09T23:27:00Z</dcterms:modified>
</cp:coreProperties>
</file>